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t xml:space="preserve">Aura Trasmutazione debole; CM 5;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07:56:56Z</dcterms:created>
  <dcterms:modified xsi:type="dcterms:W3CDTF">2021-08-01T07:56:56Z</dcterms:modified>
</cp:coreProperties>
</file>